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9F4AA5" w14:textId="77777777" w:rsidR="00DC7E91" w:rsidRPr="00DC7E91" w:rsidRDefault="00DC7E91" w:rsidP="00DC7E91">
      <w:pPr>
        <w:pStyle w:val="Heading1"/>
        <w:rPr>
          <w:rFonts w:eastAsia="Times New Roman" w:cs="Times New Roman"/>
          <w:sz w:val="24"/>
          <w:szCs w:val="24"/>
          <w:lang w:eastAsia="en-IN" w:bidi="hi-IN"/>
        </w:rPr>
      </w:pPr>
      <w:r w:rsidRPr="00DC7E91">
        <w:rPr>
          <w:rFonts w:eastAsia="Times New Roman"/>
          <w:lang w:eastAsia="en-IN" w:bidi="hi-IN"/>
        </w:rPr>
        <w:t>Women’s Leather Jackets Introduction</w:t>
      </w:r>
    </w:p>
    <w:p w14:paraId="42FF81B2" w14:textId="77777777" w:rsidR="00DC7E91" w:rsidRPr="00DC7E91" w:rsidRDefault="00DC7E91" w:rsidP="00DC7E91">
      <w:pPr>
        <w:rPr>
          <w:rFonts w:cs="Times New Roman"/>
          <w:lang w:eastAsia="en-IN" w:bidi="hi-IN"/>
        </w:rPr>
      </w:pPr>
      <w:r w:rsidRPr="00DC7E91">
        <w:rPr>
          <w:lang w:eastAsia="en-IN" w:bidi="hi-IN"/>
        </w:rPr>
        <w:t xml:space="preserve">Women's leather jackets are classic in terms of style. The </w:t>
      </w:r>
      <w:proofErr w:type="spellStart"/>
      <w:r w:rsidRPr="00DC7E91">
        <w:rPr>
          <w:lang w:eastAsia="en-IN" w:bidi="hi-IN"/>
        </w:rPr>
        <w:t>unrivaled</w:t>
      </w:r>
      <w:proofErr w:type="spellEnd"/>
      <w:r w:rsidRPr="00DC7E91">
        <w:rPr>
          <w:lang w:eastAsia="en-IN" w:bidi="hi-IN"/>
        </w:rPr>
        <w:t xml:space="preserve"> toughness, style, and diversity of a wardrobe would be undeniable without them. With the wide range of designs offered in women's leather jackets, there is a look and feel just right for everyone. An excellently constructed, premium article of apparel in any design is a great addition to any wardrobe, regardless of whether you're dressed up or down. Since real leather was used in their construction, these coats are better made and more durable. Check out our collection of the best leather jackets for women currently available, and don't miss this chance to revamp your appearance!</w:t>
      </w:r>
    </w:p>
    <w:p w14:paraId="5F1F56C4" w14:textId="77777777" w:rsidR="00DC7E91" w:rsidRPr="00DC7E91" w:rsidRDefault="00DC7E91" w:rsidP="00DC7E91">
      <w:pPr>
        <w:pStyle w:val="Heading1"/>
        <w:rPr>
          <w:rFonts w:eastAsia="Times New Roman" w:cs="Times New Roman"/>
          <w:sz w:val="24"/>
          <w:szCs w:val="24"/>
          <w:lang w:eastAsia="en-IN" w:bidi="hi-IN"/>
        </w:rPr>
      </w:pPr>
      <w:r w:rsidRPr="00DC7E91">
        <w:rPr>
          <w:rFonts w:eastAsia="Times New Roman"/>
          <w:lang w:eastAsia="en-IN" w:bidi="hi-IN"/>
        </w:rPr>
        <w:t>Features of Female Leather Coats</w:t>
      </w:r>
    </w:p>
    <w:p w14:paraId="50507385" w14:textId="07A69FC5" w:rsidR="00DC7E91" w:rsidRPr="00DC7E91" w:rsidRDefault="00DC7E91" w:rsidP="00DC7E91">
      <w:pPr>
        <w:rPr>
          <w:rFonts w:cs="Times New Roman"/>
          <w:lang w:eastAsia="en-IN" w:bidi="hi-IN"/>
        </w:rPr>
      </w:pPr>
      <w:r w:rsidRPr="00DC7E91">
        <w:rPr>
          <w:lang w:eastAsia="en-IN" w:bidi="hi-IN"/>
        </w:rPr>
        <w:t>The exceptional workmanship, resilience, and adaptability of genuine leather jackets are well</w:t>
      </w:r>
      <w:r>
        <w:rPr>
          <w:lang w:eastAsia="en-IN" w:bidi="hi-IN"/>
        </w:rPr>
        <w:t>-</w:t>
      </w:r>
      <w:r w:rsidRPr="00DC7E91">
        <w:rPr>
          <w:lang w:eastAsia="en-IN" w:bidi="hi-IN"/>
        </w:rPr>
        <w:t>known in the female fashion sector. These premium materials create jackets with distinctive designs that complement any outfit. Although women's leather jackets can be worn more casually, well-fitting ones look better.</w:t>
      </w:r>
      <w:r>
        <w:rPr>
          <w:lang w:eastAsia="en-IN" w:bidi="hi-IN"/>
        </w:rPr>
        <w:t xml:space="preserve"> </w:t>
      </w:r>
      <w:proofErr w:type="gramStart"/>
      <w:r w:rsidRPr="00DC7E91">
        <w:rPr>
          <w:lang w:eastAsia="en-IN" w:bidi="hi-IN"/>
        </w:rPr>
        <w:t>Wearing</w:t>
      </w:r>
      <w:proofErr w:type="gramEnd"/>
      <w:r w:rsidRPr="00DC7E91">
        <w:rPr>
          <w:lang w:eastAsia="en-IN" w:bidi="hi-IN"/>
        </w:rPr>
        <w:t xml:space="preserve"> it with jeans for a carefree day out or over a dress for an elegant event will make you look amazing. Invest in the leather jacket that most closely matches your current style.</w:t>
      </w:r>
    </w:p>
    <w:p w14:paraId="396C98BF" w14:textId="4634F2E5" w:rsidR="00DC7E91" w:rsidRPr="00DC7E91" w:rsidRDefault="00DC7E91" w:rsidP="00DC7E91">
      <w:pPr>
        <w:pStyle w:val="Heading1"/>
        <w:rPr>
          <w:rFonts w:eastAsia="Times New Roman" w:cs="Times New Roman"/>
          <w:sz w:val="24"/>
          <w:szCs w:val="24"/>
          <w:lang w:eastAsia="en-IN" w:bidi="hi-IN"/>
        </w:rPr>
      </w:pPr>
      <w:r w:rsidRPr="00DC7E91">
        <w:rPr>
          <w:rFonts w:eastAsia="Times New Roman"/>
          <w:lang w:eastAsia="en-IN" w:bidi="hi-IN"/>
        </w:rPr>
        <w:t xml:space="preserve">Benefits of </w:t>
      </w:r>
      <w:r>
        <w:rPr>
          <w:rFonts w:eastAsia="Times New Roman"/>
          <w:lang w:eastAsia="en-IN" w:bidi="hi-IN"/>
        </w:rPr>
        <w:t>O</w:t>
      </w:r>
      <w:r w:rsidRPr="00DC7E91">
        <w:rPr>
          <w:rFonts w:eastAsia="Times New Roman"/>
          <w:lang w:eastAsia="en-IN" w:bidi="hi-IN"/>
        </w:rPr>
        <w:t>w</w:t>
      </w:r>
      <w:r>
        <w:rPr>
          <w:rFonts w:eastAsia="Times New Roman"/>
          <w:lang w:eastAsia="en-IN" w:bidi="hi-IN"/>
        </w:rPr>
        <w:t>n</w:t>
      </w:r>
      <w:r w:rsidRPr="00DC7E91">
        <w:rPr>
          <w:rFonts w:eastAsia="Times New Roman"/>
          <w:lang w:eastAsia="en-IN" w:bidi="hi-IN"/>
        </w:rPr>
        <w:t>ing Female Leather Jackets</w:t>
      </w:r>
    </w:p>
    <w:p w14:paraId="162CB2A7" w14:textId="77777777" w:rsidR="00DC7E91" w:rsidRPr="00DC7E91" w:rsidRDefault="00DC7E91" w:rsidP="00DC7E91">
      <w:pPr>
        <w:pStyle w:val="ListParagraph"/>
        <w:numPr>
          <w:ilvl w:val="0"/>
          <w:numId w:val="2"/>
        </w:numPr>
        <w:rPr>
          <w:rFonts w:cs="Times New Roman"/>
          <w:lang w:eastAsia="en-IN" w:bidi="hi-IN"/>
        </w:rPr>
      </w:pPr>
      <w:r w:rsidRPr="00DC7E91">
        <w:rPr>
          <w:b/>
          <w:bCs/>
          <w:lang w:eastAsia="en-IN" w:bidi="hi-IN"/>
        </w:rPr>
        <w:t>Chic and Traditional:</w:t>
      </w:r>
      <w:r w:rsidRPr="00DC7E91">
        <w:rPr>
          <w:lang w:eastAsia="en-IN" w:bidi="hi-IN"/>
        </w:rPr>
        <w:t xml:space="preserve"> Women's leather jackets are an enduring fashion staple that never goes out of style.</w:t>
      </w:r>
    </w:p>
    <w:p w14:paraId="4BCE6D49" w14:textId="66024D4B" w:rsidR="00DC7E91" w:rsidRPr="00DC7E91" w:rsidRDefault="00DC7E91" w:rsidP="00DC7E91">
      <w:pPr>
        <w:pStyle w:val="ListParagraph"/>
        <w:numPr>
          <w:ilvl w:val="0"/>
          <w:numId w:val="2"/>
        </w:numPr>
        <w:rPr>
          <w:rFonts w:cs="Times New Roman"/>
          <w:lang w:eastAsia="en-IN" w:bidi="hi-IN"/>
        </w:rPr>
      </w:pPr>
      <w:r w:rsidRPr="00DC7E91">
        <w:rPr>
          <w:b/>
          <w:bCs/>
          <w:lang w:eastAsia="en-IN" w:bidi="hi-IN"/>
        </w:rPr>
        <w:t>Flexibility:</w:t>
      </w:r>
      <w:r w:rsidRPr="00DC7E91">
        <w:rPr>
          <w:b/>
          <w:bCs/>
          <w:sz w:val="28"/>
          <w:szCs w:val="28"/>
          <w:lang w:eastAsia="en-IN" w:bidi="hi-IN"/>
        </w:rPr>
        <w:t xml:space="preserve"> </w:t>
      </w:r>
      <w:r w:rsidRPr="00DC7E91">
        <w:rPr>
          <w:lang w:eastAsia="en-IN" w:bidi="hi-IN"/>
        </w:rPr>
        <w:t>They're robust and make a powerful statement with your ensemble.</w:t>
      </w:r>
      <w:r>
        <w:rPr>
          <w:lang w:eastAsia="en-IN" w:bidi="hi-IN"/>
        </w:rPr>
        <w:t xml:space="preserve"> </w:t>
      </w:r>
      <w:r w:rsidRPr="00DC7E91">
        <w:rPr>
          <w:lang w:eastAsia="en-IN" w:bidi="hi-IN"/>
        </w:rPr>
        <w:t>As other materials fade with age, leather develops its own unique patina.</w:t>
      </w:r>
    </w:p>
    <w:p w14:paraId="49436156" w14:textId="77777777" w:rsidR="00DC7E91" w:rsidRPr="00DC7E91" w:rsidRDefault="00DC7E91" w:rsidP="00DC7E91">
      <w:pPr>
        <w:pStyle w:val="ListParagraph"/>
        <w:numPr>
          <w:ilvl w:val="0"/>
          <w:numId w:val="2"/>
        </w:numPr>
        <w:rPr>
          <w:rFonts w:cs="Times New Roman"/>
          <w:lang w:eastAsia="en-IN" w:bidi="hi-IN"/>
        </w:rPr>
      </w:pPr>
      <w:r w:rsidRPr="00DC7E91">
        <w:rPr>
          <w:b/>
          <w:bCs/>
          <w:lang w:eastAsia="en-IN" w:bidi="hi-IN"/>
        </w:rPr>
        <w:t>Coziness and warmth:</w:t>
      </w:r>
      <w:r w:rsidRPr="00DC7E91">
        <w:rPr>
          <w:lang w:eastAsia="en-IN" w:bidi="hi-IN"/>
        </w:rPr>
        <w:t xml:space="preserve"> Leather provides superior insulation from the cold, regardless of whether a lady is wearing a fur or suede jacket. You may look stylish while being warm due to these coats' ideal proportions of comfort and design.</w:t>
      </w:r>
    </w:p>
    <w:p w14:paraId="38F9F596" w14:textId="427C3C41" w:rsidR="00DC7E91" w:rsidRPr="00DC7E91" w:rsidRDefault="00DC7E91" w:rsidP="00DC7E91">
      <w:pPr>
        <w:pStyle w:val="ListParagraph"/>
        <w:numPr>
          <w:ilvl w:val="0"/>
          <w:numId w:val="2"/>
        </w:numPr>
        <w:rPr>
          <w:rFonts w:cs="Times New Roman"/>
          <w:lang w:eastAsia="en-IN" w:bidi="hi-IN"/>
        </w:rPr>
      </w:pPr>
      <w:r w:rsidRPr="00DC7E91">
        <w:rPr>
          <w:b/>
          <w:bCs/>
          <w:lang w:eastAsia="en-IN" w:bidi="hi-IN"/>
        </w:rPr>
        <w:t>Lots of Styles:</w:t>
      </w:r>
      <w:r w:rsidRPr="00DC7E91">
        <w:rPr>
          <w:b/>
          <w:bCs/>
          <w:sz w:val="28"/>
          <w:szCs w:val="28"/>
          <w:lang w:eastAsia="en-IN" w:bidi="hi-IN"/>
        </w:rPr>
        <w:t xml:space="preserve"> </w:t>
      </w:r>
      <w:r w:rsidRPr="00DC7E91">
        <w:rPr>
          <w:lang w:eastAsia="en-IN" w:bidi="hi-IN"/>
        </w:rPr>
        <w:t>When it comes to leather jackets, women have a wide variety to pick from, including biker and fitted versions that are sure to please any taste. You may choose from a range of stylish options, including both tough and elegant</w:t>
      </w:r>
      <w:r>
        <w:rPr>
          <w:lang w:eastAsia="en-IN" w:bidi="hi-IN"/>
        </w:rPr>
        <w:t xml:space="preserve">. </w:t>
      </w:r>
    </w:p>
    <w:p w14:paraId="684F510F" w14:textId="77777777" w:rsidR="00DC7E91" w:rsidRPr="00DC7E91" w:rsidRDefault="00DC7E91" w:rsidP="00DC7E91">
      <w:pPr>
        <w:pStyle w:val="Heading1"/>
        <w:rPr>
          <w:rFonts w:eastAsia="Times New Roman" w:cs="Times New Roman"/>
          <w:sz w:val="24"/>
          <w:szCs w:val="24"/>
          <w:lang w:eastAsia="en-IN" w:bidi="hi-IN"/>
        </w:rPr>
      </w:pPr>
      <w:r w:rsidRPr="00DC7E91">
        <w:rPr>
          <w:rFonts w:eastAsia="Times New Roman"/>
          <w:lang w:eastAsia="en-IN" w:bidi="hi-IN"/>
        </w:rPr>
        <w:t>Leather Coats for Women</w:t>
      </w:r>
    </w:p>
    <w:p w14:paraId="45E596EC" w14:textId="77777777" w:rsidR="00DC7E91" w:rsidRPr="00DC7E91" w:rsidRDefault="00DC7E91" w:rsidP="00DC7E91">
      <w:pPr>
        <w:rPr>
          <w:rFonts w:cs="Times New Roman"/>
          <w:lang w:eastAsia="en-IN" w:bidi="hi-IN"/>
        </w:rPr>
      </w:pPr>
      <w:r w:rsidRPr="00DC7E91">
        <w:rPr>
          <w:lang w:eastAsia="en-IN" w:bidi="hi-IN"/>
        </w:rPr>
        <w:t>Those who like something a little more sophisticated can choose women's leather jackets. In addition to providing more warmth, these longer jackets give you the stylish edge that only leather can provide. Whether worn over a dress for a formal event or paired with jeans for a carefree day out, women's leather coats provide a fashionable touch to any combination. You'll seem effortlessly fashionable in addition to being warm due to its sleek style. Get the greatest leather jackets for women right now to stand out wherever you go.</w:t>
      </w:r>
    </w:p>
    <w:p w14:paraId="13DBB9D9" w14:textId="77777777" w:rsidR="00DC7E91" w:rsidRPr="00DC7E91" w:rsidRDefault="00DC7E91" w:rsidP="00DC7E91">
      <w:pPr>
        <w:pStyle w:val="Heading1"/>
        <w:rPr>
          <w:rFonts w:eastAsia="Times New Roman" w:cs="Times New Roman"/>
          <w:sz w:val="24"/>
          <w:szCs w:val="24"/>
          <w:lang w:eastAsia="en-IN" w:bidi="hi-IN"/>
        </w:rPr>
      </w:pPr>
      <w:r w:rsidRPr="00DC7E91">
        <w:rPr>
          <w:rFonts w:eastAsia="Times New Roman"/>
          <w:lang w:eastAsia="en-IN" w:bidi="hi-IN"/>
        </w:rPr>
        <w:t>Biker Jackets Ladies Leather</w:t>
      </w:r>
    </w:p>
    <w:p w14:paraId="6F7572B3" w14:textId="1841D3C1" w:rsidR="00DC7E91" w:rsidRPr="00DC7E91" w:rsidRDefault="00DC7E91" w:rsidP="00DC7E91">
      <w:pPr>
        <w:rPr>
          <w:rFonts w:cs="Times New Roman"/>
          <w:lang w:eastAsia="en-IN" w:bidi="hi-IN"/>
        </w:rPr>
      </w:pPr>
      <w:r w:rsidRPr="00DC7E91">
        <w:rPr>
          <w:lang w:eastAsia="en-IN" w:bidi="hi-IN"/>
        </w:rPr>
        <w:t>Jackets for motorcycles are a timeless piece of clothing.</w:t>
      </w:r>
      <w:r>
        <w:rPr>
          <w:lang w:eastAsia="en-IN" w:bidi="hi-IN"/>
        </w:rPr>
        <w:t xml:space="preserve"> </w:t>
      </w:r>
      <w:r w:rsidRPr="00DC7E91">
        <w:rPr>
          <w:lang w:eastAsia="en-IN" w:bidi="hi-IN"/>
        </w:rPr>
        <w:t xml:space="preserve">Now a must-have item of apparel for anybody wishing to inject some rebellious flare into their ensemble, biker jackets were once only worn by motorcycle riders </w:t>
      </w:r>
      <w:r>
        <w:rPr>
          <w:lang w:eastAsia="en-IN" w:bidi="hi-IN"/>
        </w:rPr>
        <w:t xml:space="preserve">and </w:t>
      </w:r>
      <w:r w:rsidRPr="00DC7E91">
        <w:rPr>
          <w:lang w:eastAsia="en-IN" w:bidi="hi-IN"/>
        </w:rPr>
        <w:t xml:space="preserve">attainable for all genders. Motocross jackets are distinguished by their bright, fashionable style and </w:t>
      </w:r>
      <w:proofErr w:type="spellStart"/>
      <w:r w:rsidRPr="00DC7E91">
        <w:rPr>
          <w:lang w:eastAsia="en-IN" w:bidi="hi-IN"/>
        </w:rPr>
        <w:t>easygoing</w:t>
      </w:r>
      <w:proofErr w:type="spellEnd"/>
      <w:r w:rsidRPr="00DC7E91">
        <w:rPr>
          <w:lang w:eastAsia="en-IN" w:bidi="hi-IN"/>
        </w:rPr>
        <w:t xml:space="preserve"> appeal. It looks great thrown over a dress for a striking contrast or worn casually with jeans and boots.</w:t>
      </w:r>
    </w:p>
    <w:p w14:paraId="07BE3810" w14:textId="77777777" w:rsidR="00DC7E91" w:rsidRPr="00DC7E91" w:rsidRDefault="00DC7E91" w:rsidP="00DC7E91">
      <w:pPr>
        <w:rPr>
          <w:rFonts w:cs="Times New Roman"/>
          <w:lang w:eastAsia="en-IN" w:bidi="hi-IN"/>
        </w:rPr>
      </w:pPr>
      <w:r w:rsidRPr="00DC7E91">
        <w:rPr>
          <w:lang w:eastAsia="en-IN" w:bidi="hi-IN"/>
        </w:rPr>
        <w:t>For both men and women, hooded leather jackets and motorcycle jackets are great ways to stand out with your outfit. These jackets provide you with the desired appearance while you're not driving, in addition to providing the safety you require. They blend practicality and elegance. Purchase today to take advantage of this chance.</w:t>
      </w:r>
    </w:p>
    <w:p w14:paraId="27797B2E" w14:textId="30653F19" w:rsidR="00DC7E91" w:rsidRPr="00DC7E91" w:rsidRDefault="00DC7E91" w:rsidP="00DC7E91">
      <w:pPr>
        <w:pStyle w:val="Heading1"/>
        <w:rPr>
          <w:rFonts w:eastAsia="Times New Roman" w:cs="Times New Roman"/>
          <w:sz w:val="24"/>
          <w:szCs w:val="24"/>
          <w:lang w:eastAsia="en-IN" w:bidi="hi-IN"/>
        </w:rPr>
      </w:pPr>
      <w:r w:rsidRPr="00DC7E91">
        <w:rPr>
          <w:rFonts w:eastAsia="Times New Roman"/>
          <w:lang w:eastAsia="en-IN" w:bidi="hi-IN"/>
        </w:rPr>
        <w:lastRenderedPageBreak/>
        <w:t>Genuine Leather Jacket Women</w:t>
      </w:r>
    </w:p>
    <w:p w14:paraId="7A77647B" w14:textId="77777777" w:rsidR="00DC7E91" w:rsidRPr="00DC7E91" w:rsidRDefault="00DC7E91" w:rsidP="00DC7E91">
      <w:pPr>
        <w:rPr>
          <w:rFonts w:cs="Times New Roman"/>
          <w:lang w:eastAsia="en-IN" w:bidi="hi-IN"/>
        </w:rPr>
      </w:pPr>
      <w:r w:rsidRPr="00DC7E91">
        <w:rPr>
          <w:lang w:eastAsia="en-IN" w:bidi="hi-IN"/>
        </w:rPr>
        <w:t xml:space="preserve">The greatest choice in terms of durability and quality is an authentic leather jacket. Whether it is a fur coat for men or ladies, a genuine leather coat will last for many years. Patina, or the unique </w:t>
      </w:r>
      <w:proofErr w:type="spellStart"/>
      <w:r w:rsidRPr="00DC7E91">
        <w:rPr>
          <w:lang w:eastAsia="en-IN" w:bidi="hi-IN"/>
        </w:rPr>
        <w:t>color</w:t>
      </w:r>
      <w:proofErr w:type="spellEnd"/>
      <w:r w:rsidRPr="00DC7E91">
        <w:rPr>
          <w:lang w:eastAsia="en-IN" w:bidi="hi-IN"/>
        </w:rPr>
        <w:t xml:space="preserve"> that leather coats develop over time, adds attractiveness.</w:t>
      </w:r>
    </w:p>
    <w:p w14:paraId="5156BB8B" w14:textId="77777777" w:rsidR="00DC7E91" w:rsidRPr="00DC7E91" w:rsidRDefault="00DC7E91" w:rsidP="00DC7E91">
      <w:pPr>
        <w:rPr>
          <w:rFonts w:cs="Times New Roman"/>
          <w:lang w:eastAsia="en-IN" w:bidi="hi-IN"/>
        </w:rPr>
      </w:pPr>
      <w:r w:rsidRPr="00DC7E91">
        <w:rPr>
          <w:lang w:eastAsia="en-IN" w:bidi="hi-IN"/>
        </w:rPr>
        <w:t>Men and women may invest in quality when they select a real leather jacket. In addition to being functional, these sturdy coats look good. A real leather jacket will last for years if you get it today.</w:t>
      </w:r>
    </w:p>
    <w:p w14:paraId="07659CE4" w14:textId="77777777" w:rsidR="00DC7E91" w:rsidRPr="00DC7E91" w:rsidRDefault="00DC7E91" w:rsidP="00DC7E91">
      <w:pPr>
        <w:pStyle w:val="Heading1"/>
        <w:rPr>
          <w:rFonts w:eastAsia="Times New Roman" w:cs="Times New Roman"/>
          <w:sz w:val="24"/>
          <w:szCs w:val="24"/>
          <w:lang w:eastAsia="en-IN" w:bidi="hi-IN"/>
        </w:rPr>
      </w:pPr>
      <w:r w:rsidRPr="00DC7E91">
        <w:rPr>
          <w:rFonts w:eastAsia="Times New Roman"/>
          <w:lang w:eastAsia="en-IN" w:bidi="hi-IN"/>
        </w:rPr>
        <w:t>Fitted Leather Jackets</w:t>
      </w:r>
    </w:p>
    <w:p w14:paraId="60407EB0" w14:textId="249E175E" w:rsidR="00DC7E91" w:rsidRPr="00DC7E91" w:rsidRDefault="00DC7E91" w:rsidP="00DC7E91">
      <w:pPr>
        <w:rPr>
          <w:rFonts w:cs="Times New Roman"/>
          <w:lang w:eastAsia="en-IN" w:bidi="hi-IN"/>
        </w:rPr>
      </w:pPr>
      <w:r w:rsidRPr="00DC7E91">
        <w:rPr>
          <w:lang w:eastAsia="en-IN" w:bidi="hi-IN"/>
        </w:rPr>
        <w:t>A fitting leather jacket is the ideal option if you like your style more structured.</w:t>
      </w:r>
      <w:r>
        <w:rPr>
          <w:lang w:eastAsia="en-IN" w:bidi="hi-IN"/>
        </w:rPr>
        <w:t xml:space="preserve"> </w:t>
      </w:r>
      <w:r w:rsidRPr="00DC7E91">
        <w:rPr>
          <w:lang w:eastAsia="en-IN" w:bidi="hi-IN"/>
        </w:rPr>
        <w:t>Both men and women look great in these coats because of their gorgeous shapes.</w:t>
      </w:r>
      <w:r>
        <w:rPr>
          <w:lang w:eastAsia="en-IN" w:bidi="hi-IN"/>
        </w:rPr>
        <w:t xml:space="preserve"> </w:t>
      </w:r>
      <w:r w:rsidRPr="00DC7E91">
        <w:rPr>
          <w:lang w:eastAsia="en-IN" w:bidi="hi-IN"/>
        </w:rPr>
        <w:t>Whether you go for a men's or women's model, a well-fitting leather jacket will provide the perfect balance of comfort to style.</w:t>
      </w:r>
    </w:p>
    <w:p w14:paraId="2549180E" w14:textId="5FF34045" w:rsidR="00DC7E91" w:rsidRPr="00DC7E91" w:rsidRDefault="00DC7E91" w:rsidP="00DC7E91">
      <w:pPr>
        <w:rPr>
          <w:rFonts w:cs="Times New Roman"/>
          <w:lang w:eastAsia="en-IN" w:bidi="hi-IN"/>
        </w:rPr>
      </w:pPr>
      <w:r w:rsidRPr="00DC7E91">
        <w:rPr>
          <w:lang w:eastAsia="en-IN" w:bidi="hi-IN"/>
        </w:rPr>
        <w:t>In business and informal settings, ladies can appear polished and elegant while wearing a leather jacket that fits properly. The fashionable twists that bomber jackets provide on the classic leather jacket will appeal to gentlemen. They have excellent tailoring and polish. Now, complete your outfit with the perfect leather jacket.</w:t>
      </w:r>
    </w:p>
    <w:p w14:paraId="002C9D11" w14:textId="77777777" w:rsidR="00DC7E91" w:rsidRPr="00DC7E91" w:rsidRDefault="00DC7E91" w:rsidP="00DC7E91">
      <w:pPr>
        <w:pStyle w:val="Heading1"/>
        <w:rPr>
          <w:rFonts w:eastAsia="Times New Roman" w:cs="Times New Roman"/>
          <w:sz w:val="24"/>
          <w:szCs w:val="24"/>
          <w:lang w:eastAsia="en-IN" w:bidi="hi-IN"/>
        </w:rPr>
      </w:pPr>
      <w:r w:rsidRPr="00DC7E91">
        <w:rPr>
          <w:rFonts w:eastAsia="Times New Roman"/>
          <w:lang w:eastAsia="en-IN" w:bidi="hi-IN"/>
        </w:rPr>
        <w:t>Female Leather Jacket Styles</w:t>
      </w:r>
    </w:p>
    <w:p w14:paraId="4A924FB2" w14:textId="11F59014" w:rsidR="00DC7E91" w:rsidRPr="00DC7E91" w:rsidRDefault="00DC7E91" w:rsidP="00DC7E91">
      <w:pPr>
        <w:rPr>
          <w:rFonts w:cs="Times New Roman"/>
          <w:lang w:eastAsia="en-IN" w:bidi="hi-IN"/>
        </w:rPr>
      </w:pPr>
      <w:r w:rsidRPr="00DC7E91">
        <w:rPr>
          <w:lang w:eastAsia="en-IN" w:bidi="hi-IN"/>
        </w:rPr>
        <w:t>Women's leather jackets that exude charm and confidence are essential pieces for every outfit. Fashionistas view leather jackets as timeless pieces. I adore ladies most for their ability to get dressed up and go out to dinner. Whether you want to make a statement or are dressing formally a leather jacket can look good with everything. Women's leather jackets come in a variety of designs to suit every preference, from flowy to form-fitting.   </w:t>
      </w:r>
    </w:p>
    <w:p w14:paraId="6A08342F" w14:textId="77777777" w:rsidR="00DC7E91" w:rsidRPr="00DC7E91" w:rsidRDefault="00DC7E91" w:rsidP="00DC7E91">
      <w:pPr>
        <w:pStyle w:val="Heading1"/>
        <w:rPr>
          <w:rFonts w:eastAsia="Times New Roman" w:cs="Times New Roman"/>
          <w:sz w:val="24"/>
          <w:szCs w:val="24"/>
          <w:lang w:eastAsia="en-IN" w:bidi="hi-IN"/>
        </w:rPr>
      </w:pPr>
      <w:r w:rsidRPr="00DC7E91">
        <w:rPr>
          <w:rFonts w:eastAsia="Times New Roman"/>
          <w:lang w:eastAsia="en-IN" w:bidi="hi-IN"/>
        </w:rPr>
        <w:t>See Our Extensive Selection of Leather Jackets</w:t>
      </w:r>
    </w:p>
    <w:p w14:paraId="57C6D31A" w14:textId="77777777" w:rsidR="00DC7E91" w:rsidRPr="00DC7E91" w:rsidRDefault="00DC7E91" w:rsidP="00DC7E91">
      <w:pPr>
        <w:rPr>
          <w:rFonts w:cs="Times New Roman"/>
          <w:lang w:eastAsia="en-IN" w:bidi="hi-IN"/>
        </w:rPr>
      </w:pPr>
      <w:r w:rsidRPr="00DC7E91">
        <w:rPr>
          <w:lang w:eastAsia="en-IN" w:bidi="hi-IN"/>
        </w:rPr>
        <w:t>See our vast selection of high-quality leather jackets, tailored to fit every fashion statement and special event. We offer something in our selection for everyone, from sleek and elegant to tough and edgy. Check out our selections here:  </w:t>
      </w:r>
    </w:p>
    <w:p w14:paraId="019D7918" w14:textId="77777777" w:rsidR="00DC7E91" w:rsidRPr="00DC7E91" w:rsidRDefault="00DC7E91" w:rsidP="00DC7E91">
      <w:pPr>
        <w:pStyle w:val="ListParagraph"/>
        <w:numPr>
          <w:ilvl w:val="0"/>
          <w:numId w:val="1"/>
        </w:numPr>
        <w:rPr>
          <w:rFonts w:cs="Times New Roman"/>
          <w:lang w:eastAsia="en-IN" w:bidi="hi-IN"/>
        </w:rPr>
      </w:pPr>
      <w:r w:rsidRPr="00DC7E91">
        <w:rPr>
          <w:lang w:eastAsia="en-IN" w:bidi="hi-IN"/>
        </w:rPr>
        <w:t>Men's bomber jackets</w:t>
      </w:r>
    </w:p>
    <w:p w14:paraId="113B4FBC" w14:textId="77777777" w:rsidR="00DC7E91" w:rsidRPr="00DC7E91" w:rsidRDefault="00DC7E91" w:rsidP="00DC7E91">
      <w:pPr>
        <w:pStyle w:val="ListParagraph"/>
        <w:numPr>
          <w:ilvl w:val="0"/>
          <w:numId w:val="1"/>
        </w:numPr>
        <w:rPr>
          <w:rFonts w:cs="Times New Roman"/>
          <w:lang w:eastAsia="en-IN" w:bidi="hi-IN"/>
        </w:rPr>
      </w:pPr>
      <w:r w:rsidRPr="00DC7E91">
        <w:rPr>
          <w:lang w:eastAsia="en-IN" w:bidi="hi-IN"/>
        </w:rPr>
        <w:t>Men's biker jackets</w:t>
      </w:r>
    </w:p>
    <w:p w14:paraId="2B6E93C0" w14:textId="77777777" w:rsidR="00DC7E91" w:rsidRPr="00DC7E91" w:rsidRDefault="00DC7E91" w:rsidP="00DC7E91">
      <w:pPr>
        <w:pStyle w:val="ListParagraph"/>
        <w:numPr>
          <w:ilvl w:val="0"/>
          <w:numId w:val="1"/>
        </w:numPr>
        <w:rPr>
          <w:rFonts w:cs="Times New Roman"/>
          <w:lang w:eastAsia="en-IN" w:bidi="hi-IN"/>
        </w:rPr>
      </w:pPr>
      <w:r w:rsidRPr="00DC7E91">
        <w:rPr>
          <w:lang w:eastAsia="en-IN" w:bidi="hi-IN"/>
        </w:rPr>
        <w:t>Men's varsity jackets</w:t>
      </w:r>
    </w:p>
    <w:p w14:paraId="4C26F16C" w14:textId="77777777" w:rsidR="00DC7E91" w:rsidRPr="00DC7E91" w:rsidRDefault="00DC7E91" w:rsidP="00DC7E91">
      <w:pPr>
        <w:pStyle w:val="ListParagraph"/>
        <w:numPr>
          <w:ilvl w:val="0"/>
          <w:numId w:val="1"/>
        </w:numPr>
        <w:rPr>
          <w:rFonts w:cs="Times New Roman"/>
          <w:lang w:eastAsia="en-IN" w:bidi="hi-IN"/>
        </w:rPr>
      </w:pPr>
      <w:r w:rsidRPr="00DC7E91">
        <w:rPr>
          <w:lang w:eastAsia="en-IN" w:bidi="hi-IN"/>
        </w:rPr>
        <w:t>Men's suede jackets</w:t>
      </w:r>
    </w:p>
    <w:p w14:paraId="0D089511" w14:textId="77777777" w:rsidR="00DC7E91" w:rsidRPr="00DC7E91" w:rsidRDefault="00DC7E91" w:rsidP="00DC7E91">
      <w:pPr>
        <w:pStyle w:val="ListParagraph"/>
        <w:numPr>
          <w:ilvl w:val="0"/>
          <w:numId w:val="1"/>
        </w:numPr>
        <w:rPr>
          <w:rFonts w:cs="Times New Roman"/>
          <w:lang w:eastAsia="en-IN" w:bidi="hi-IN"/>
        </w:rPr>
      </w:pPr>
      <w:r w:rsidRPr="00DC7E91">
        <w:rPr>
          <w:lang w:eastAsia="en-IN" w:bidi="hi-IN"/>
        </w:rPr>
        <w:t>Men's Leather Blazers</w:t>
      </w:r>
    </w:p>
    <w:p w14:paraId="1D4B5A49" w14:textId="77777777" w:rsidR="00DC7E91" w:rsidRPr="00DC7E91" w:rsidRDefault="00DC7E91" w:rsidP="00DC7E91">
      <w:pPr>
        <w:pStyle w:val="ListParagraph"/>
        <w:numPr>
          <w:ilvl w:val="0"/>
          <w:numId w:val="1"/>
        </w:numPr>
        <w:rPr>
          <w:rFonts w:cs="Times New Roman"/>
          <w:lang w:eastAsia="en-IN" w:bidi="hi-IN"/>
        </w:rPr>
      </w:pPr>
      <w:r w:rsidRPr="00DC7E91">
        <w:rPr>
          <w:lang w:eastAsia="en-IN" w:bidi="hi-IN"/>
        </w:rPr>
        <w:t>Men's leather jackets</w:t>
      </w:r>
    </w:p>
    <w:p w14:paraId="6ED36354" w14:textId="77777777" w:rsidR="00DC7E91" w:rsidRPr="00DC7E91" w:rsidRDefault="00DC7E91" w:rsidP="00DC7E91">
      <w:pPr>
        <w:pStyle w:val="ListParagraph"/>
        <w:numPr>
          <w:ilvl w:val="0"/>
          <w:numId w:val="1"/>
        </w:numPr>
        <w:rPr>
          <w:rFonts w:cs="Times New Roman"/>
          <w:lang w:eastAsia="en-IN" w:bidi="hi-IN"/>
        </w:rPr>
      </w:pPr>
      <w:r w:rsidRPr="00DC7E91">
        <w:rPr>
          <w:lang w:eastAsia="en-IN" w:bidi="hi-IN"/>
        </w:rPr>
        <w:t>Men's leather jacket with hood</w:t>
      </w:r>
    </w:p>
    <w:p w14:paraId="3E96924A" w14:textId="77777777" w:rsidR="00DC7E91" w:rsidRPr="00DC7E91" w:rsidRDefault="00DC7E91" w:rsidP="00DC7E91">
      <w:pPr>
        <w:pStyle w:val="ListParagraph"/>
        <w:numPr>
          <w:ilvl w:val="0"/>
          <w:numId w:val="1"/>
        </w:numPr>
        <w:rPr>
          <w:rFonts w:cs="Times New Roman"/>
          <w:lang w:eastAsia="en-IN" w:bidi="hi-IN"/>
        </w:rPr>
      </w:pPr>
      <w:r w:rsidRPr="00DC7E91">
        <w:rPr>
          <w:lang w:eastAsia="en-IN" w:bidi="hi-IN"/>
        </w:rPr>
        <w:t>Men's fur jackets and shearling jackets</w:t>
      </w:r>
    </w:p>
    <w:p w14:paraId="3176F5A1" w14:textId="77777777" w:rsidR="00DC7E91" w:rsidRPr="00DC7E91" w:rsidRDefault="00DC7E91" w:rsidP="00DC7E91">
      <w:pPr>
        <w:pStyle w:val="ListParagraph"/>
        <w:numPr>
          <w:ilvl w:val="0"/>
          <w:numId w:val="1"/>
        </w:numPr>
        <w:rPr>
          <w:rFonts w:cs="Times New Roman"/>
          <w:lang w:eastAsia="en-IN" w:bidi="hi-IN"/>
        </w:rPr>
      </w:pPr>
      <w:r w:rsidRPr="00DC7E91">
        <w:rPr>
          <w:lang w:eastAsia="en-IN" w:bidi="hi-IN"/>
        </w:rPr>
        <w:t>Women's bomber jackets</w:t>
      </w:r>
    </w:p>
    <w:p w14:paraId="3BB9E5AC" w14:textId="77777777" w:rsidR="00DC7E91" w:rsidRPr="00DC7E91" w:rsidRDefault="00DC7E91" w:rsidP="00DC7E91">
      <w:pPr>
        <w:pStyle w:val="ListParagraph"/>
        <w:numPr>
          <w:ilvl w:val="0"/>
          <w:numId w:val="1"/>
        </w:numPr>
        <w:rPr>
          <w:rFonts w:cs="Times New Roman"/>
          <w:lang w:eastAsia="en-IN" w:bidi="hi-IN"/>
        </w:rPr>
      </w:pPr>
      <w:r w:rsidRPr="00DC7E91">
        <w:rPr>
          <w:lang w:eastAsia="en-IN" w:bidi="hi-IN"/>
        </w:rPr>
        <w:t>Women's biker jackets</w:t>
      </w:r>
    </w:p>
    <w:p w14:paraId="65ACDC90" w14:textId="77777777" w:rsidR="00DC7E91" w:rsidRPr="00DC7E91" w:rsidRDefault="00DC7E91" w:rsidP="00DC7E91">
      <w:pPr>
        <w:pStyle w:val="ListParagraph"/>
        <w:numPr>
          <w:ilvl w:val="0"/>
          <w:numId w:val="1"/>
        </w:numPr>
        <w:rPr>
          <w:rFonts w:cs="Times New Roman"/>
          <w:lang w:eastAsia="en-IN" w:bidi="hi-IN"/>
        </w:rPr>
      </w:pPr>
      <w:r w:rsidRPr="00DC7E91">
        <w:rPr>
          <w:lang w:eastAsia="en-IN" w:bidi="hi-IN"/>
        </w:rPr>
        <w:t>Women's suede jackets</w:t>
      </w:r>
    </w:p>
    <w:p w14:paraId="33965B6D" w14:textId="77777777" w:rsidR="00DC7E91" w:rsidRPr="00DC7E91" w:rsidRDefault="00DC7E91" w:rsidP="00DC7E91">
      <w:pPr>
        <w:pStyle w:val="ListParagraph"/>
        <w:numPr>
          <w:ilvl w:val="0"/>
          <w:numId w:val="1"/>
        </w:numPr>
        <w:rPr>
          <w:rFonts w:cs="Times New Roman"/>
          <w:lang w:eastAsia="en-IN" w:bidi="hi-IN"/>
        </w:rPr>
      </w:pPr>
      <w:r w:rsidRPr="00DC7E91">
        <w:rPr>
          <w:lang w:eastAsia="en-IN" w:bidi="hi-IN"/>
        </w:rPr>
        <w:t>Women's varsity jackets</w:t>
      </w:r>
    </w:p>
    <w:p w14:paraId="2A3E39A5" w14:textId="77777777" w:rsidR="00DC7E91" w:rsidRPr="00DC7E91" w:rsidRDefault="00DC7E91" w:rsidP="00DC7E91">
      <w:pPr>
        <w:pStyle w:val="ListParagraph"/>
        <w:numPr>
          <w:ilvl w:val="0"/>
          <w:numId w:val="1"/>
        </w:numPr>
        <w:rPr>
          <w:rFonts w:cs="Times New Roman"/>
          <w:lang w:eastAsia="en-IN" w:bidi="hi-IN"/>
        </w:rPr>
      </w:pPr>
      <w:r w:rsidRPr="00DC7E91">
        <w:rPr>
          <w:lang w:eastAsia="en-IN" w:bidi="hi-IN"/>
        </w:rPr>
        <w:t>Women's Leather Blazer</w:t>
      </w:r>
    </w:p>
    <w:p w14:paraId="303628A3" w14:textId="77777777" w:rsidR="00DC7E91" w:rsidRPr="00DC7E91" w:rsidRDefault="00DC7E91" w:rsidP="00DC7E91">
      <w:pPr>
        <w:pStyle w:val="ListParagraph"/>
        <w:numPr>
          <w:ilvl w:val="0"/>
          <w:numId w:val="1"/>
        </w:numPr>
        <w:rPr>
          <w:rFonts w:cs="Times New Roman"/>
          <w:lang w:eastAsia="en-IN" w:bidi="hi-IN"/>
        </w:rPr>
      </w:pPr>
      <w:r w:rsidRPr="00DC7E91">
        <w:rPr>
          <w:lang w:eastAsia="en-IN" w:bidi="hi-IN"/>
        </w:rPr>
        <w:t>Women's leather jackets</w:t>
      </w:r>
    </w:p>
    <w:p w14:paraId="28C1C9D0" w14:textId="77777777" w:rsidR="00DC7E91" w:rsidRPr="00DC7E91" w:rsidRDefault="00DC7E91" w:rsidP="00DC7E91">
      <w:pPr>
        <w:pStyle w:val="ListParagraph"/>
        <w:numPr>
          <w:ilvl w:val="0"/>
          <w:numId w:val="1"/>
        </w:numPr>
        <w:rPr>
          <w:rFonts w:cs="Times New Roman"/>
          <w:lang w:eastAsia="en-IN" w:bidi="hi-IN"/>
        </w:rPr>
      </w:pPr>
      <w:r w:rsidRPr="00DC7E91">
        <w:rPr>
          <w:lang w:eastAsia="en-IN" w:bidi="hi-IN"/>
        </w:rPr>
        <w:t>Men's black bomber jackets</w:t>
      </w:r>
    </w:p>
    <w:p w14:paraId="2D67E6D0" w14:textId="77777777" w:rsidR="00DC7E91" w:rsidRPr="00DC7E91" w:rsidRDefault="00DC7E91" w:rsidP="00DC7E91">
      <w:pPr>
        <w:pStyle w:val="ListParagraph"/>
        <w:numPr>
          <w:ilvl w:val="0"/>
          <w:numId w:val="1"/>
        </w:numPr>
        <w:rPr>
          <w:rFonts w:cs="Times New Roman"/>
          <w:lang w:eastAsia="en-IN" w:bidi="hi-IN"/>
        </w:rPr>
      </w:pPr>
      <w:r w:rsidRPr="00DC7E91">
        <w:rPr>
          <w:lang w:eastAsia="en-IN" w:bidi="hi-IN"/>
        </w:rPr>
        <w:t>Women's black bomber jackets</w:t>
      </w:r>
    </w:p>
    <w:p w14:paraId="060E8086" w14:textId="77777777" w:rsidR="00DC7E91" w:rsidRPr="00DC7E91" w:rsidRDefault="00DC7E91" w:rsidP="00DC7E91">
      <w:pPr>
        <w:rPr>
          <w:rFonts w:cs="Times New Roman"/>
          <w:lang w:eastAsia="en-IN" w:bidi="hi-IN"/>
        </w:rPr>
      </w:pPr>
      <w:r w:rsidRPr="00DC7E91">
        <w:rPr>
          <w:lang w:eastAsia="en-IN" w:bidi="hi-IN"/>
        </w:rPr>
        <w:t>Find the perfect jacket to elevate your wardrobe and express your unique style.</w:t>
      </w:r>
    </w:p>
    <w:p w14:paraId="756548AD" w14:textId="77777777" w:rsidR="00DC7E91" w:rsidRPr="00DC7E91" w:rsidRDefault="00DC7E91" w:rsidP="00DC7E91">
      <w:pPr>
        <w:pStyle w:val="Heading1"/>
        <w:rPr>
          <w:rFonts w:eastAsia="Times New Roman" w:cs="Times New Roman"/>
          <w:sz w:val="24"/>
          <w:szCs w:val="24"/>
          <w:lang w:eastAsia="en-IN" w:bidi="hi-IN"/>
        </w:rPr>
      </w:pPr>
      <w:r w:rsidRPr="00DC7E91">
        <w:rPr>
          <w:rFonts w:eastAsia="Times New Roman"/>
          <w:lang w:eastAsia="en-IN" w:bidi="hi-IN"/>
        </w:rPr>
        <w:lastRenderedPageBreak/>
        <w:t>Cool Leather Jackets for Women</w:t>
      </w:r>
    </w:p>
    <w:p w14:paraId="49A2174C" w14:textId="06131D5A" w:rsidR="00DC7E91" w:rsidRPr="00DC7E91" w:rsidRDefault="00DC7E91" w:rsidP="00DC7E91">
      <w:pPr>
        <w:rPr>
          <w:rFonts w:cs="Times New Roman"/>
          <w:lang w:eastAsia="en-IN" w:bidi="hi-IN"/>
        </w:rPr>
      </w:pPr>
      <w:r w:rsidRPr="00DC7E91">
        <w:rPr>
          <w:lang w:eastAsia="en-IN" w:bidi="hi-IN"/>
        </w:rPr>
        <w:t>Nothing is more effortlessly stylish for ladies than a modern, sleek leather jacket.   Every combination looks sleek and modern with this jacket's little edge added to it.</w:t>
      </w:r>
      <w:r>
        <w:rPr>
          <w:lang w:eastAsia="en-IN" w:bidi="hi-IN"/>
        </w:rPr>
        <w:t xml:space="preserve"> </w:t>
      </w:r>
      <w:proofErr w:type="gramStart"/>
      <w:r w:rsidRPr="00DC7E91">
        <w:rPr>
          <w:lang w:eastAsia="en-IN" w:bidi="hi-IN"/>
        </w:rPr>
        <w:t>A</w:t>
      </w:r>
      <w:proofErr w:type="gramEnd"/>
      <w:r w:rsidRPr="00DC7E91">
        <w:rPr>
          <w:lang w:eastAsia="en-IN" w:bidi="hi-IN"/>
        </w:rPr>
        <w:t xml:space="preserve"> perfectly fitted, well-made leather jacket exudes style and confidence. You may dress this shirt up or down depending on the situation because of its adaptability.</w:t>
      </w:r>
    </w:p>
    <w:p w14:paraId="6A64A196" w14:textId="2659BC18" w:rsidR="00DC7E91" w:rsidRPr="00DC7E91" w:rsidRDefault="00DC7E91" w:rsidP="00DC7E91">
      <w:pPr>
        <w:rPr>
          <w:rFonts w:cs="Times New Roman"/>
          <w:lang w:eastAsia="en-IN" w:bidi="hi-IN"/>
        </w:rPr>
      </w:pPr>
      <w:r w:rsidRPr="00DC7E91">
        <w:rPr>
          <w:lang w:eastAsia="en-IN" w:bidi="hi-IN"/>
        </w:rPr>
        <w:t>It looks great with jeans, so try wearing it instead of a dress for a less formal occasion.</w:t>
      </w:r>
      <w:r>
        <w:rPr>
          <w:lang w:eastAsia="en-IN" w:bidi="hi-IN"/>
        </w:rPr>
        <w:t xml:space="preserve"> </w:t>
      </w:r>
      <w:proofErr w:type="gramStart"/>
      <w:r w:rsidRPr="00DC7E91">
        <w:rPr>
          <w:lang w:eastAsia="en-IN" w:bidi="hi-IN"/>
        </w:rPr>
        <w:t>For</w:t>
      </w:r>
      <w:proofErr w:type="gramEnd"/>
      <w:r w:rsidRPr="00DC7E91">
        <w:rPr>
          <w:lang w:eastAsia="en-IN" w:bidi="hi-IN"/>
        </w:rPr>
        <w:t xml:space="preserve"> any modern woman, a chic leather jacket is an essential item of apparel that can elevate any ensemble and make a statement.</w:t>
      </w:r>
    </w:p>
    <w:p w14:paraId="3197F5AC" w14:textId="77777777" w:rsidR="00DC7E91" w:rsidRPr="00DC7E91" w:rsidRDefault="00DC7E91" w:rsidP="00DC7E91">
      <w:pPr>
        <w:pStyle w:val="Heading1"/>
        <w:rPr>
          <w:rFonts w:eastAsia="Times New Roman" w:cs="Times New Roman"/>
          <w:sz w:val="24"/>
          <w:szCs w:val="24"/>
          <w:lang w:eastAsia="en-IN" w:bidi="hi-IN"/>
        </w:rPr>
      </w:pPr>
      <w:r w:rsidRPr="00DC7E91">
        <w:rPr>
          <w:rFonts w:eastAsia="Times New Roman"/>
          <w:lang w:eastAsia="en-IN" w:bidi="hi-IN"/>
        </w:rPr>
        <w:t>The Current Need for a Leather Jacket</w:t>
      </w:r>
    </w:p>
    <w:p w14:paraId="2DB89CD4" w14:textId="77777777" w:rsidR="00DC7E91" w:rsidRPr="00DC7E91" w:rsidRDefault="00DC7E91" w:rsidP="00DC7E91">
      <w:pPr>
        <w:rPr>
          <w:rFonts w:cs="Times New Roman"/>
          <w:lang w:eastAsia="en-IN" w:bidi="hi-IN"/>
        </w:rPr>
      </w:pPr>
      <w:r w:rsidRPr="00DC7E91">
        <w:rPr>
          <w:lang w:eastAsia="en-IN" w:bidi="hi-IN"/>
        </w:rPr>
        <w:t>Leather jackets make great investments for both men and women because of their vast array of styles. All leather jackets provide unparalleled comfort, elegance, and endurance, regardless of your inclination towards the tough charm of men's motorcycle jackets or the elegant, sophisticated design of women's leather blazers.</w:t>
      </w:r>
    </w:p>
    <w:p w14:paraId="1E654696" w14:textId="6715FF02" w:rsidR="00DC7E91" w:rsidRPr="00DC7E91" w:rsidRDefault="00DC7E91" w:rsidP="00DC7E91">
      <w:pPr>
        <w:rPr>
          <w:rFonts w:cs="Times New Roman"/>
          <w:lang w:eastAsia="en-IN" w:bidi="hi-IN"/>
        </w:rPr>
      </w:pPr>
      <w:r w:rsidRPr="00DC7E91">
        <w:rPr>
          <w:lang w:eastAsia="en-IN" w:bidi="hi-IN"/>
        </w:rPr>
        <w:t xml:space="preserve">You stand to lose out on opportunities to expand your wardrobe if you delay </w:t>
      </w:r>
      <w:r>
        <w:rPr>
          <w:lang w:eastAsia="en-IN" w:bidi="hi-IN"/>
        </w:rPr>
        <w:t>getting</w:t>
      </w:r>
      <w:r w:rsidRPr="00DC7E91">
        <w:rPr>
          <w:lang w:eastAsia="en-IN" w:bidi="hi-IN"/>
        </w:rPr>
        <w:t xml:space="preserve"> the perfect leather jacket. Only two of the many types available for men's and women's bomber jackets are black and suede. Make an informed decision since a timeless classic will always be in style.</w:t>
      </w:r>
    </w:p>
    <w:p w14:paraId="2E51AC9A" w14:textId="77777777" w:rsidR="00DC7E91" w:rsidRPr="00DC7E91" w:rsidRDefault="00DC7E91" w:rsidP="00DC7E91">
      <w:pPr>
        <w:pStyle w:val="Heading1"/>
        <w:rPr>
          <w:rFonts w:eastAsia="Times New Roman" w:cs="Times New Roman"/>
          <w:sz w:val="24"/>
          <w:szCs w:val="24"/>
          <w:lang w:eastAsia="en-IN" w:bidi="hi-IN"/>
        </w:rPr>
      </w:pPr>
      <w:r w:rsidRPr="00DC7E91">
        <w:rPr>
          <w:rFonts w:eastAsia="Times New Roman"/>
          <w:lang w:eastAsia="en-IN" w:bidi="hi-IN"/>
        </w:rPr>
        <w:t>Conclusion</w:t>
      </w:r>
    </w:p>
    <w:p w14:paraId="0E576E0F" w14:textId="77777777" w:rsidR="00DC7E91" w:rsidRPr="00DC7E91" w:rsidRDefault="00DC7E91" w:rsidP="00DC7E91">
      <w:pPr>
        <w:rPr>
          <w:rFonts w:cs="Times New Roman"/>
          <w:lang w:eastAsia="en-IN" w:bidi="hi-IN"/>
        </w:rPr>
      </w:pPr>
      <w:r w:rsidRPr="00DC7E91">
        <w:rPr>
          <w:lang w:eastAsia="en-IN" w:bidi="hi-IN"/>
        </w:rPr>
        <w:t>A women's leather jacket is an essential, long-lasting, and functional item of apparel that every woman ought to possess. Every fashion preference may find the ideal fit among the numerous types available, such as suede and biker leather jackets. Invest in a women's leather jacket that will complement your style and add this timeless essential to your closet right now. </w:t>
      </w:r>
    </w:p>
    <w:p w14:paraId="4B25EE52" w14:textId="77777777" w:rsidR="00DC7E91" w:rsidRPr="00DC7E91" w:rsidRDefault="00DC7E91" w:rsidP="00DC7E91">
      <w:pPr>
        <w:pStyle w:val="Heading1"/>
        <w:rPr>
          <w:lang w:bidi="hi-IN"/>
        </w:rPr>
      </w:pPr>
      <w:r w:rsidRPr="00DC7E91">
        <w:rPr>
          <w:lang w:bidi="hi-IN"/>
        </w:rPr>
        <w:t>FAQS</w:t>
      </w:r>
    </w:p>
    <w:p w14:paraId="09349476" w14:textId="77777777" w:rsidR="00DC7E91" w:rsidRPr="00DC7E91" w:rsidRDefault="00DC7E91" w:rsidP="00DC7E91">
      <w:pPr>
        <w:rPr>
          <w:rFonts w:cs="Times New Roman"/>
          <w:b/>
          <w:bCs/>
          <w:lang w:eastAsia="en-IN" w:bidi="hi-IN"/>
        </w:rPr>
      </w:pPr>
      <w:r w:rsidRPr="00DC7E91">
        <w:rPr>
          <w:b/>
          <w:bCs/>
          <w:lang w:eastAsia="en-IN" w:bidi="hi-IN"/>
        </w:rPr>
        <w:t>Are leather jackets appropriate for events that range from casual to formal?</w:t>
      </w:r>
    </w:p>
    <w:p w14:paraId="41303015" w14:textId="155E15B8" w:rsidR="00DC7E91" w:rsidRPr="00DC7E91" w:rsidRDefault="00DC7E91" w:rsidP="00DC7E91">
      <w:pPr>
        <w:rPr>
          <w:rFonts w:cs="Times New Roman"/>
          <w:lang w:eastAsia="en-IN" w:bidi="hi-IN"/>
        </w:rPr>
      </w:pPr>
      <w:r w:rsidRPr="00DC7E91">
        <w:rPr>
          <w:lang w:eastAsia="en-IN" w:bidi="hi-IN"/>
        </w:rPr>
        <w:t>It is acceptable to wear leather jackets to both formal and casual events. They can adjust fairly well.</w:t>
      </w:r>
      <w:r>
        <w:rPr>
          <w:lang w:eastAsia="en-IN" w:bidi="hi-IN"/>
        </w:rPr>
        <w:t xml:space="preserve"> </w:t>
      </w:r>
      <w:proofErr w:type="gramStart"/>
      <w:r w:rsidRPr="00DC7E91">
        <w:rPr>
          <w:lang w:eastAsia="en-IN" w:bidi="hi-IN"/>
        </w:rPr>
        <w:t>Women's</w:t>
      </w:r>
      <w:proofErr w:type="gramEnd"/>
      <w:r w:rsidRPr="00DC7E91">
        <w:rPr>
          <w:lang w:eastAsia="en-IN" w:bidi="hi-IN"/>
        </w:rPr>
        <w:t xml:space="preserve"> blazers and leather jackets provide a great touch to any wardrobe with their amazing day-to-night elegance.</w:t>
      </w:r>
    </w:p>
    <w:p w14:paraId="70B17ED3" w14:textId="77777777" w:rsidR="00DC7E91" w:rsidRPr="00DC7E91" w:rsidRDefault="00DC7E91" w:rsidP="00DC7E91">
      <w:pPr>
        <w:rPr>
          <w:rFonts w:cs="Times New Roman"/>
          <w:b/>
          <w:bCs/>
          <w:lang w:eastAsia="en-IN" w:bidi="hi-IN"/>
        </w:rPr>
      </w:pPr>
      <w:r w:rsidRPr="00DC7E91">
        <w:rPr>
          <w:b/>
          <w:bCs/>
          <w:lang w:eastAsia="en-IN" w:bidi="hi-IN"/>
        </w:rPr>
        <w:t>Which leather jacket style is most popular among women?</w:t>
      </w:r>
    </w:p>
    <w:p w14:paraId="645B65C0" w14:textId="66458DCE" w:rsidR="00DC7E91" w:rsidRPr="00DC7E91" w:rsidRDefault="00DC7E91" w:rsidP="00DC7E91">
      <w:pPr>
        <w:rPr>
          <w:rFonts w:cs="Times New Roman"/>
          <w:lang w:eastAsia="en-IN" w:bidi="hi-IN"/>
        </w:rPr>
      </w:pPr>
      <w:r w:rsidRPr="00DC7E91">
        <w:rPr>
          <w:lang w:eastAsia="en-IN" w:bidi="hi-IN"/>
        </w:rPr>
        <w:t>The women's motorbike jacket is one of the most popular styles because of how stunning and edgy it appears.</w:t>
      </w:r>
      <w:r>
        <w:rPr>
          <w:lang w:eastAsia="en-IN" w:bidi="hi-IN"/>
        </w:rPr>
        <w:t xml:space="preserve"> </w:t>
      </w:r>
      <w:proofErr w:type="gramStart"/>
      <w:r w:rsidRPr="00DC7E91">
        <w:rPr>
          <w:lang w:eastAsia="en-IN" w:bidi="hi-IN"/>
        </w:rPr>
        <w:t>It</w:t>
      </w:r>
      <w:proofErr w:type="gramEnd"/>
      <w:r w:rsidRPr="00DC7E91">
        <w:rPr>
          <w:lang w:eastAsia="en-IN" w:bidi="hi-IN"/>
        </w:rPr>
        <w:t xml:space="preserve"> goes well with both dressy and informal ensembles, which is why fashion-forward individuals think highly of it.</w:t>
      </w:r>
    </w:p>
    <w:p w14:paraId="215B75C1" w14:textId="77777777" w:rsidR="00DC7E91" w:rsidRPr="00DC7E91" w:rsidRDefault="00DC7E91" w:rsidP="00DC7E91">
      <w:pPr>
        <w:rPr>
          <w:rFonts w:cs="Times New Roman"/>
          <w:b/>
          <w:bCs/>
          <w:lang w:eastAsia="en-IN" w:bidi="hi-IN"/>
        </w:rPr>
      </w:pPr>
      <w:r w:rsidRPr="00DC7E91">
        <w:rPr>
          <w:b/>
          <w:bCs/>
          <w:lang w:eastAsia="en-IN" w:bidi="hi-IN"/>
        </w:rPr>
        <w:t>What is the right technique to maintain leather jackets on women?</w:t>
      </w:r>
    </w:p>
    <w:p w14:paraId="4CC14262" w14:textId="3C60BD28" w:rsidR="00DC7E91" w:rsidRPr="00DC7E91" w:rsidRDefault="00DC7E91" w:rsidP="00DC7E91">
      <w:pPr>
        <w:rPr>
          <w:rFonts w:cs="Times New Roman"/>
          <w:lang w:eastAsia="en-IN" w:bidi="hi-IN"/>
        </w:rPr>
      </w:pPr>
      <w:r w:rsidRPr="00DC7E91">
        <w:rPr>
          <w:lang w:eastAsia="en-IN" w:bidi="hi-IN"/>
        </w:rPr>
        <w:t>To preserve its great appearance, put your leather jacket somewhere cool and dry after giving it a wipe</w:t>
      </w:r>
      <w:r>
        <w:rPr>
          <w:lang w:eastAsia="en-IN" w:bidi="hi-IN"/>
        </w:rPr>
        <w:t>-</w:t>
      </w:r>
      <w:r w:rsidRPr="00DC7E91">
        <w:rPr>
          <w:lang w:eastAsia="en-IN" w:bidi="hi-IN"/>
        </w:rPr>
        <w:t>down with a damp towel. To maintain their brilliance and prevent cracking, genuine leather jackets for women should be sometimes treated with leather conditioner. </w:t>
      </w:r>
    </w:p>
    <w:p w14:paraId="2D1C7834" w14:textId="77777777" w:rsidR="00DC7E91" w:rsidRPr="00DC7E91" w:rsidRDefault="00DC7E91" w:rsidP="00DC7E91">
      <w:pPr>
        <w:rPr>
          <w:rFonts w:cs="Times New Roman"/>
          <w:b/>
          <w:bCs/>
          <w:lang w:eastAsia="en-IN" w:bidi="hi-IN"/>
        </w:rPr>
      </w:pPr>
      <w:r w:rsidRPr="00DC7E91">
        <w:rPr>
          <w:b/>
          <w:bCs/>
          <w:lang w:eastAsia="en-IN" w:bidi="hi-IN"/>
        </w:rPr>
        <w:t>Are leather jackets available throughout the whole year?</w:t>
      </w:r>
    </w:p>
    <w:p w14:paraId="383C2B1F" w14:textId="5573ED50" w:rsidR="00DC7E91" w:rsidRPr="00DC7E91" w:rsidRDefault="00DC7E91" w:rsidP="00DC7E91">
      <w:pPr>
        <w:rPr>
          <w:rFonts w:cs="Times New Roman"/>
          <w:lang w:eastAsia="en-IN" w:bidi="hi-IN"/>
        </w:rPr>
      </w:pPr>
      <w:r w:rsidRPr="00DC7E91">
        <w:rPr>
          <w:lang w:eastAsia="en-IN" w:bidi="hi-IN"/>
        </w:rPr>
        <w:t>Absolutely, a range of weather conditions suit women's leather jackets with fitted and bomber styles. For the spring and fall, lighter leather jackets are perfect, while for the winter, shearling coats with fur inside are perfect. </w:t>
      </w:r>
    </w:p>
    <w:p w14:paraId="774F21FE" w14:textId="77777777" w:rsidR="00DC7E91" w:rsidRPr="00DC7E91" w:rsidRDefault="00DC7E91" w:rsidP="00DC7E91">
      <w:pPr>
        <w:rPr>
          <w:rFonts w:cs="Times New Roman"/>
          <w:b/>
          <w:bCs/>
          <w:lang w:eastAsia="en-IN" w:bidi="hi-IN"/>
        </w:rPr>
      </w:pPr>
      <w:r w:rsidRPr="00DC7E91">
        <w:rPr>
          <w:b/>
          <w:bCs/>
          <w:lang w:eastAsia="en-IN" w:bidi="hi-IN"/>
        </w:rPr>
        <w:t>Does wearing a leather jacket to work make sense for women?</w:t>
      </w:r>
    </w:p>
    <w:p w14:paraId="31D81665" w14:textId="77777777" w:rsidR="00DC7E91" w:rsidRPr="00DC7E91" w:rsidRDefault="00DC7E91" w:rsidP="00DC7E91">
      <w:pPr>
        <w:rPr>
          <w:rFonts w:cs="Times New Roman"/>
          <w:lang w:eastAsia="en-IN" w:bidi="hi-IN"/>
        </w:rPr>
      </w:pPr>
      <w:r w:rsidRPr="00DC7E91">
        <w:rPr>
          <w:lang w:eastAsia="en-IN" w:bidi="hi-IN"/>
        </w:rPr>
        <w:lastRenderedPageBreak/>
        <w:t>True enough, I think! A women's leather blazer adds sophistication and elegance to outfits meant for the job, whether they are worn for business meetings or formal events. </w:t>
      </w:r>
    </w:p>
    <w:p w14:paraId="49DFE3C1" w14:textId="77777777" w:rsidR="00BF0B16" w:rsidRDefault="00DC7E91" w:rsidP="00DC7E91">
      <w:r w:rsidRPr="00DC7E91">
        <w:rPr>
          <w:rFonts w:cs="Times New Roman"/>
          <w:lang w:eastAsia="en-IN" w:bidi="hi-IN"/>
        </w:rPr>
        <w:br/>
      </w:r>
      <w:r w:rsidRPr="00DC7E91">
        <w:rPr>
          <w:rFonts w:cs="Times New Roman"/>
          <w:lang w:eastAsia="en-IN" w:bidi="hi-IN"/>
        </w:rPr>
        <w:br/>
      </w:r>
      <w:r w:rsidRPr="00DC7E91">
        <w:rPr>
          <w:rFonts w:cs="Times New Roman"/>
          <w:lang w:eastAsia="en-IN" w:bidi="hi-IN"/>
        </w:rPr>
        <w:br/>
      </w:r>
      <w:r w:rsidRPr="00DC7E91">
        <w:rPr>
          <w:rFonts w:cs="Times New Roman"/>
          <w:lang w:eastAsia="en-IN" w:bidi="hi-IN"/>
        </w:rPr>
        <w:br/>
      </w:r>
      <w:r w:rsidRPr="00DC7E91">
        <w:rPr>
          <w:rFonts w:cs="Times New Roman"/>
          <w:lang w:eastAsia="en-IN" w:bidi="hi-IN"/>
        </w:rPr>
        <w:br/>
      </w:r>
      <w:r w:rsidRPr="00DC7E91">
        <w:rPr>
          <w:rFonts w:cs="Times New Roman"/>
          <w:lang w:eastAsia="en-IN" w:bidi="hi-IN"/>
        </w:rPr>
        <w:br/>
      </w:r>
    </w:p>
    <w:sectPr w:rsidR="00BF0B1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B672080"/>
    <w:multiLevelType w:val="hybridMultilevel"/>
    <w:tmpl w:val="10B8C5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63E5247E"/>
    <w:multiLevelType w:val="hybridMultilevel"/>
    <w:tmpl w:val="D3BA3C4E"/>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346299241">
    <w:abstractNumId w:val="0"/>
  </w:num>
  <w:num w:numId="2" w16cid:durableId="4610020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Q0NDW1NDU3MTE2tDRW0lEKTi0uzszPAykwrAUAsFgoBCwAAAA="/>
  </w:docVars>
  <w:rsids>
    <w:rsidRoot w:val="00DC7E91"/>
    <w:rsid w:val="004A3572"/>
    <w:rsid w:val="00BF0B16"/>
    <w:rsid w:val="00DC7E9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C6022"/>
  <w15:chartTrackingRefBased/>
  <w15:docId w15:val="{76CCFAD3-78D2-4E78-A9F3-42A76987D3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7E91"/>
    <w:rPr>
      <w:rFonts w:ascii="Times New Roman" w:hAnsi="Times New Roman"/>
    </w:rPr>
  </w:style>
  <w:style w:type="paragraph" w:styleId="Heading1">
    <w:name w:val="heading 1"/>
    <w:basedOn w:val="Normal"/>
    <w:next w:val="Normal"/>
    <w:link w:val="Heading1Char"/>
    <w:uiPriority w:val="9"/>
    <w:qFormat/>
    <w:rsid w:val="00DC7E91"/>
    <w:pPr>
      <w:keepNext/>
      <w:keepLines/>
      <w:spacing w:before="240" w:after="0"/>
      <w:outlineLvl w:val="0"/>
    </w:pPr>
    <w:rPr>
      <w:rFonts w:eastAsiaTheme="majorEastAsia" w:cstheme="majorBidi"/>
      <w:b/>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C7E91"/>
    <w:pPr>
      <w:spacing w:before="100" w:beforeAutospacing="1" w:after="100" w:afterAutospacing="1" w:line="240" w:lineRule="auto"/>
    </w:pPr>
    <w:rPr>
      <w:rFonts w:eastAsia="Times New Roman" w:cs="Times New Roman"/>
      <w:kern w:val="0"/>
      <w:sz w:val="24"/>
      <w:szCs w:val="24"/>
      <w:lang w:eastAsia="en-IN" w:bidi="hi-IN"/>
      <w14:ligatures w14:val="none"/>
    </w:rPr>
  </w:style>
  <w:style w:type="paragraph" w:styleId="ListParagraph">
    <w:name w:val="List Paragraph"/>
    <w:basedOn w:val="Normal"/>
    <w:uiPriority w:val="34"/>
    <w:qFormat/>
    <w:rsid w:val="00DC7E91"/>
    <w:pPr>
      <w:ind w:left="720"/>
      <w:contextualSpacing/>
    </w:pPr>
  </w:style>
  <w:style w:type="character" w:customStyle="1" w:styleId="Heading1Char">
    <w:name w:val="Heading 1 Char"/>
    <w:basedOn w:val="DefaultParagraphFont"/>
    <w:link w:val="Heading1"/>
    <w:uiPriority w:val="9"/>
    <w:rsid w:val="00DC7E91"/>
    <w:rPr>
      <w:rFonts w:ascii="Times New Roman" w:eastAsiaTheme="majorEastAsia" w:hAnsi="Times New Roman" w:cstheme="majorBidi"/>
      <w:b/>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21104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4</Pages>
  <Words>1314</Words>
  <Characters>7495</Characters>
  <Application>Microsoft Office Word</Application>
  <DocSecurity>0</DocSecurity>
  <Lines>62</Lines>
  <Paragraphs>17</Paragraphs>
  <ScaleCrop>false</ScaleCrop>
  <Company/>
  <LinksUpToDate>false</LinksUpToDate>
  <CharactersWithSpaces>8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zhar khan</dc:creator>
  <cp:keywords/>
  <dc:description/>
  <cp:lastModifiedBy>azhar khan</cp:lastModifiedBy>
  <cp:revision>1</cp:revision>
  <dcterms:created xsi:type="dcterms:W3CDTF">2024-09-18T06:46:00Z</dcterms:created>
  <dcterms:modified xsi:type="dcterms:W3CDTF">2024-09-18T07:12:00Z</dcterms:modified>
</cp:coreProperties>
</file>